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C42" w:rsidRDefault="00E3303B" w:rsidP="002A4224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ABF35B5">
            <wp:simplePos x="0" y="0"/>
            <wp:positionH relativeFrom="column">
              <wp:posOffset>205105</wp:posOffset>
            </wp:positionH>
            <wp:positionV relativeFrom="paragraph">
              <wp:posOffset>579120</wp:posOffset>
            </wp:positionV>
            <wp:extent cx="5575062" cy="3301556"/>
            <wp:effectExtent l="76200" t="133350" r="83185" b="127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448710">
                      <a:off x="0" y="0"/>
                      <a:ext cx="5575062" cy="3301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Pr="00C50C42" w:rsidRDefault="00C50C42" w:rsidP="00C50C42"/>
    <w:p w:rsidR="00C50C42" w:rsidRDefault="00C50C42" w:rsidP="00C50C42"/>
    <w:p w:rsidR="00C50C42" w:rsidRDefault="00C50C42" w:rsidP="00C50C42"/>
    <w:p w:rsidR="009B7E52" w:rsidRPr="00C50C42" w:rsidRDefault="00C50C42" w:rsidP="00C50C42">
      <w:pPr>
        <w:jc w:val="center"/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512A6D95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943600" cy="3258820"/>
            <wp:effectExtent l="76200" t="133350" r="76200" b="132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445336">
                      <a:off x="0" y="0"/>
                      <a:ext cx="594360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sectPr w:rsidR="009B7E52" w:rsidRPr="00C50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NDM1MQZSJibmhko6SsGpxcWZ+XkgBUa1ACETk6gsAAAA"/>
  </w:docVars>
  <w:rsids>
    <w:rsidRoot w:val="002A4224"/>
    <w:rsid w:val="002A4224"/>
    <w:rsid w:val="00344E24"/>
    <w:rsid w:val="00431E8E"/>
    <w:rsid w:val="009A5507"/>
    <w:rsid w:val="009B7E52"/>
    <w:rsid w:val="00C50C42"/>
    <w:rsid w:val="00E3303B"/>
    <w:rsid w:val="00F4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19B40A-A8CC-4CB7-847E-5D710E04A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5</cp:revision>
  <dcterms:created xsi:type="dcterms:W3CDTF">2017-10-25T14:49:00Z</dcterms:created>
  <dcterms:modified xsi:type="dcterms:W3CDTF">2017-10-26T07:58:00Z</dcterms:modified>
</cp:coreProperties>
</file>